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54762A" w14:textId="77777777" w:rsidR="004247B9" w:rsidRPr="00AD7012" w:rsidRDefault="004247B9" w:rsidP="003F6187">
      <w:pPr>
        <w:pStyle w:val="SOPLevel1"/>
        <w:spacing w:before="0" w:after="0"/>
        <w:contextualSpacing/>
      </w:pPr>
      <w:r w:rsidRPr="00AD7012">
        <w:t>PURPOSE</w:t>
      </w:r>
    </w:p>
    <w:p w14:paraId="3254762B" w14:textId="77777777" w:rsidR="004247B9" w:rsidRPr="00AD7012" w:rsidRDefault="004247B9" w:rsidP="003F6187">
      <w:pPr>
        <w:pStyle w:val="SOPLevel2"/>
        <w:spacing w:before="0" w:after="0"/>
        <w:contextualSpacing/>
      </w:pPr>
      <w:r w:rsidRPr="00AD7012">
        <w:t>This procedure establishes the process to remove an IRB member.</w:t>
      </w:r>
    </w:p>
    <w:p w14:paraId="3254762C" w14:textId="77777777" w:rsidR="004247B9" w:rsidRPr="00AD7012" w:rsidRDefault="004247B9" w:rsidP="003F6187">
      <w:pPr>
        <w:pStyle w:val="SOPLevel2"/>
        <w:spacing w:before="0" w:after="0"/>
        <w:contextualSpacing/>
      </w:pPr>
      <w:r w:rsidRPr="00AD7012">
        <w:t>The process begins when an IRB member resigns or is removed from one or more IRBs. This procedure applies if an individual is a member of more than one IRB and is being removed from some but not all IRBs.</w:t>
      </w:r>
    </w:p>
    <w:p w14:paraId="3254762D" w14:textId="423C393C" w:rsidR="004247B9" w:rsidRDefault="004247B9" w:rsidP="003F6187">
      <w:pPr>
        <w:pStyle w:val="SOPLevel2"/>
        <w:spacing w:before="0" w:after="0"/>
        <w:contextualSpacing/>
      </w:pPr>
      <w:r w:rsidRPr="00AD7012">
        <w:t>The process ends when the IRB registration is updated.</w:t>
      </w:r>
    </w:p>
    <w:p w14:paraId="1B6C8991" w14:textId="77777777" w:rsidR="003F6187" w:rsidRPr="00AD7012" w:rsidRDefault="003F6187" w:rsidP="003F6187">
      <w:pPr>
        <w:pStyle w:val="SOPLevel2"/>
        <w:numPr>
          <w:ilvl w:val="0"/>
          <w:numId w:val="0"/>
        </w:numPr>
        <w:spacing w:before="0" w:after="0"/>
        <w:ind w:left="936"/>
        <w:contextualSpacing/>
      </w:pPr>
    </w:p>
    <w:p w14:paraId="3254762E" w14:textId="77777777" w:rsidR="004247B9" w:rsidRPr="00AD7012" w:rsidRDefault="004247B9" w:rsidP="003F6187">
      <w:pPr>
        <w:pStyle w:val="SOPLevel1"/>
        <w:spacing w:before="0" w:after="0"/>
        <w:contextualSpacing/>
      </w:pPr>
      <w:r w:rsidRPr="00AD7012">
        <w:t>REVISIONS FROM PREVIOUS VERSION</w:t>
      </w:r>
    </w:p>
    <w:p w14:paraId="3254762F" w14:textId="16CA2BA6" w:rsidR="004247B9" w:rsidRDefault="004247B9" w:rsidP="003F6187">
      <w:pPr>
        <w:pStyle w:val="SOPLevel2"/>
        <w:spacing w:before="0" w:after="0"/>
        <w:contextualSpacing/>
      </w:pPr>
      <w:r w:rsidRPr="00AD7012">
        <w:t>None</w:t>
      </w:r>
      <w:r w:rsidR="00C7483D">
        <w:t>.</w:t>
      </w:r>
    </w:p>
    <w:p w14:paraId="75395A56" w14:textId="77777777" w:rsidR="003F6187" w:rsidRPr="00AD7012" w:rsidRDefault="003F6187" w:rsidP="003F6187">
      <w:pPr>
        <w:pStyle w:val="SOPLevel2"/>
        <w:numPr>
          <w:ilvl w:val="0"/>
          <w:numId w:val="0"/>
        </w:numPr>
        <w:spacing w:before="0" w:after="0"/>
        <w:ind w:left="936"/>
        <w:contextualSpacing/>
      </w:pPr>
    </w:p>
    <w:p w14:paraId="32547630" w14:textId="77777777" w:rsidR="004247B9" w:rsidRPr="00AD7012" w:rsidRDefault="004247B9" w:rsidP="003F6187">
      <w:pPr>
        <w:pStyle w:val="SOPLevel1"/>
        <w:spacing w:before="0" w:after="0"/>
        <w:contextualSpacing/>
      </w:pPr>
      <w:r w:rsidRPr="00AD7012">
        <w:t>POLICY</w:t>
      </w:r>
    </w:p>
    <w:p w14:paraId="32547631" w14:textId="1D00C9C9" w:rsidR="004247B9" w:rsidRDefault="004247B9" w:rsidP="003F6187">
      <w:pPr>
        <w:pStyle w:val="SOPLevel2"/>
        <w:spacing w:before="0" w:after="0"/>
        <w:contextualSpacing/>
      </w:pPr>
      <w:r>
        <w:t xml:space="preserve">The </w:t>
      </w:r>
      <w:r w:rsidR="004B0FA5" w:rsidRPr="63D504F1">
        <w:rPr>
          <w:u w:val="double"/>
        </w:rPr>
        <w:t>Institutional Official (</w:t>
      </w:r>
      <w:r w:rsidR="00C94AFB" w:rsidRPr="63D504F1">
        <w:rPr>
          <w:u w:val="double"/>
        </w:rPr>
        <w:t>IO</w:t>
      </w:r>
      <w:r w:rsidR="004B0FA5" w:rsidRPr="63D504F1">
        <w:rPr>
          <w:u w:val="double"/>
        </w:rPr>
        <w:t>)</w:t>
      </w:r>
      <w:r w:rsidR="00C94AFB">
        <w:t xml:space="preserve"> </w:t>
      </w:r>
      <w:r>
        <w:t xml:space="preserve">or designee may remove IRB members, alternate members, IRB chairs, </w:t>
      </w:r>
      <w:r w:rsidRPr="63D504F1">
        <w:rPr>
          <w:rFonts w:cs="Arial"/>
        </w:rPr>
        <w:t>and</w:t>
      </w:r>
      <w:r w:rsidR="000159DC">
        <w:rPr>
          <w:rFonts w:cs="Arial"/>
        </w:rPr>
        <w:t>,</w:t>
      </w:r>
      <w:r w:rsidRPr="63D504F1">
        <w:rPr>
          <w:rFonts w:cs="Arial"/>
        </w:rPr>
        <w:t xml:space="preserve"> if used, other officers (e.g., vice chairs)</w:t>
      </w:r>
      <w:r>
        <w:t xml:space="preserve"> with consultation from the</w:t>
      </w:r>
      <w:r w:rsidR="130137AF">
        <w:t xml:space="preserve"> HSPP Executive Director,</w:t>
      </w:r>
      <w:r>
        <w:t xml:space="preserve"> IRB </w:t>
      </w:r>
      <w:r w:rsidR="00DD3201">
        <w:t>Director</w:t>
      </w:r>
      <w:r w:rsidR="002D3CA6">
        <w:t>,</w:t>
      </w:r>
      <w:r>
        <w:t xml:space="preserve"> and IRB chair(s).</w:t>
      </w:r>
    </w:p>
    <w:p w14:paraId="3919EB1E" w14:textId="4280CE2A" w:rsidR="00DD35C2" w:rsidRPr="00DF05FB" w:rsidRDefault="00DD35C2" w:rsidP="003F6187">
      <w:pPr>
        <w:pStyle w:val="SOPLevel3"/>
        <w:spacing w:before="0" w:after="0"/>
        <w:contextualSpacing/>
        <w:rPr>
          <w:color w:val="000000" w:themeColor="text1"/>
        </w:rPr>
      </w:pPr>
      <w:r w:rsidRPr="00DF05FB">
        <w:rPr>
          <w:color w:val="000000" w:themeColor="text1"/>
        </w:rPr>
        <w:t xml:space="preserve">Removal of members from the IRB for cause (such as breach of confidentiality, non-compliance, etc.) may not be delegated. </w:t>
      </w:r>
    </w:p>
    <w:p w14:paraId="32547632" w14:textId="6272074F" w:rsidR="004247B9" w:rsidRDefault="004247B9" w:rsidP="003F6187">
      <w:pPr>
        <w:pStyle w:val="SOPLevel2"/>
        <w:spacing w:before="0" w:after="0"/>
        <w:contextualSpacing/>
      </w:pPr>
      <w:r>
        <w:t xml:space="preserve">IRB rosters are maintained using </w:t>
      </w:r>
      <w:r w:rsidR="002643B1">
        <w:t xml:space="preserve">HRP-601 </w:t>
      </w:r>
      <w:r w:rsidR="003161AB" w:rsidRPr="002643B1">
        <w:t>-</w:t>
      </w:r>
      <w:r w:rsidR="002643B1">
        <w:t xml:space="preserve"> </w:t>
      </w:r>
      <w:r w:rsidR="64154C4A">
        <w:t xml:space="preserve">DATABASE - </w:t>
      </w:r>
      <w:r w:rsidR="00716E9F">
        <w:t xml:space="preserve">IRB </w:t>
      </w:r>
      <w:r w:rsidR="66BD48CD">
        <w:t xml:space="preserve">Committee </w:t>
      </w:r>
      <w:r w:rsidR="00DD3201">
        <w:t>Member</w:t>
      </w:r>
      <w:r w:rsidR="00F0332E">
        <w:t xml:space="preserve"> </w:t>
      </w:r>
      <w:r w:rsidR="00716E9F">
        <w:t xml:space="preserve">Profile </w:t>
      </w:r>
      <w:r w:rsidR="1212D681">
        <w:t>(</w:t>
      </w:r>
      <w:r w:rsidR="00716E9F">
        <w:t xml:space="preserve">in </w:t>
      </w:r>
      <w:r w:rsidR="00DD3201">
        <w:t>e-IRB</w:t>
      </w:r>
      <w:r w:rsidR="6AF8D180">
        <w:t>)</w:t>
      </w:r>
      <w:r w:rsidR="00716E9F">
        <w:t>.</w:t>
      </w:r>
    </w:p>
    <w:p w14:paraId="4EA636B8" w14:textId="77777777" w:rsidR="003F6187" w:rsidRPr="00AD7012" w:rsidRDefault="003F6187" w:rsidP="003F6187">
      <w:pPr>
        <w:pStyle w:val="SOPLevel2"/>
        <w:numPr>
          <w:ilvl w:val="0"/>
          <w:numId w:val="0"/>
        </w:numPr>
        <w:spacing w:before="0" w:after="0"/>
        <w:ind w:left="936"/>
        <w:contextualSpacing/>
      </w:pPr>
    </w:p>
    <w:p w14:paraId="32547633" w14:textId="77777777" w:rsidR="004247B9" w:rsidRPr="00AD7012" w:rsidRDefault="004247B9" w:rsidP="003F6187">
      <w:pPr>
        <w:pStyle w:val="SOPLevel1"/>
        <w:spacing w:before="0" w:after="0"/>
        <w:contextualSpacing/>
      </w:pPr>
      <w:r w:rsidRPr="00AD7012">
        <w:t>RESPONSIBILITIES</w:t>
      </w:r>
    </w:p>
    <w:p w14:paraId="32547634" w14:textId="598E049D" w:rsidR="004247B9" w:rsidRDefault="004247B9" w:rsidP="003F6187">
      <w:pPr>
        <w:pStyle w:val="SOPLevel2"/>
        <w:spacing w:before="0" w:after="0"/>
        <w:contextualSpacing/>
      </w:pPr>
      <w:r w:rsidRPr="00AD7012">
        <w:t>IRB staff members carry out these procedures.</w:t>
      </w:r>
    </w:p>
    <w:p w14:paraId="3853D7B9" w14:textId="77777777" w:rsidR="003F6187" w:rsidRPr="00AD7012" w:rsidRDefault="003F6187" w:rsidP="003F6187">
      <w:pPr>
        <w:pStyle w:val="SOPLevel2"/>
        <w:numPr>
          <w:ilvl w:val="0"/>
          <w:numId w:val="0"/>
        </w:numPr>
        <w:spacing w:before="0" w:after="0"/>
        <w:ind w:left="936"/>
        <w:contextualSpacing/>
      </w:pPr>
    </w:p>
    <w:p w14:paraId="32547635" w14:textId="77777777" w:rsidR="004247B9" w:rsidRPr="00AD7012" w:rsidRDefault="004247B9" w:rsidP="003F6187">
      <w:pPr>
        <w:pStyle w:val="SOPLevel1"/>
        <w:spacing w:before="0" w:after="0"/>
        <w:contextualSpacing/>
      </w:pPr>
      <w:r w:rsidRPr="00AD7012">
        <w:t>PROCEDURE</w:t>
      </w:r>
    </w:p>
    <w:p w14:paraId="683C9F54" w14:textId="77777777" w:rsidR="00DD3201" w:rsidRDefault="00DD3201" w:rsidP="003F6187">
      <w:pPr>
        <w:pStyle w:val="SOPLevel2"/>
        <w:spacing w:before="0" w:after="0"/>
        <w:contextualSpacing/>
      </w:pPr>
      <w:r>
        <w:t>Remove individual’s privileges from committee membership.</w:t>
      </w:r>
    </w:p>
    <w:p w14:paraId="32547636" w14:textId="4B8F4AAC" w:rsidR="004247B9" w:rsidRPr="00AD7012" w:rsidRDefault="00DD3201" w:rsidP="003F6187">
      <w:pPr>
        <w:pStyle w:val="SOPLevel2"/>
        <w:spacing w:before="0" w:after="0"/>
        <w:contextualSpacing/>
      </w:pPr>
      <w:r>
        <w:t>Edit the individual’s status in</w:t>
      </w:r>
      <w:r w:rsidR="004247B9">
        <w:t xml:space="preserve"> </w:t>
      </w:r>
      <w:r w:rsidR="002643B1" w:rsidRPr="002643B1">
        <w:t xml:space="preserve">HRP-601 </w:t>
      </w:r>
      <w:r w:rsidR="003161AB" w:rsidRPr="002643B1">
        <w:t>-</w:t>
      </w:r>
      <w:r w:rsidR="002643B1" w:rsidRPr="002643B1">
        <w:t xml:space="preserve"> </w:t>
      </w:r>
      <w:r w:rsidR="00716E9F">
        <w:t xml:space="preserve">IRB </w:t>
      </w:r>
      <w:r>
        <w:t xml:space="preserve">Committee Member </w:t>
      </w:r>
      <w:r w:rsidR="00F0332E">
        <w:t>Profile</w:t>
      </w:r>
      <w:r w:rsidR="00716E9F">
        <w:t xml:space="preserve"> in e-IRB</w:t>
      </w:r>
      <w:r>
        <w:t>.</w:t>
      </w:r>
    </w:p>
    <w:p w14:paraId="32547637" w14:textId="39B235C2" w:rsidR="004247B9" w:rsidRDefault="004247B9" w:rsidP="003F6187">
      <w:pPr>
        <w:pStyle w:val="SOPLevel2"/>
        <w:spacing w:before="0" w:after="0"/>
        <w:contextualSpacing/>
      </w:pPr>
      <w:r w:rsidRPr="00AD7012">
        <w:t xml:space="preserve">Complete </w:t>
      </w:r>
      <w:r w:rsidR="002643B1" w:rsidRPr="002643B1">
        <w:t>HRP-304 - WORKSHEET - IRB Composition</w:t>
      </w:r>
      <w:r w:rsidRPr="00AD7012">
        <w:t xml:space="preserve"> to ensure that the IRB is appropriately constituted.</w:t>
      </w:r>
    </w:p>
    <w:p w14:paraId="32547638" w14:textId="5A874B97" w:rsidR="004247B9" w:rsidRPr="00AD7012" w:rsidRDefault="004247B9" w:rsidP="003F6187">
      <w:pPr>
        <w:pStyle w:val="SOPLevel3"/>
        <w:spacing w:before="0" w:after="0"/>
        <w:contextualSpacing/>
      </w:pPr>
      <w:r w:rsidRPr="00AD7012">
        <w:t xml:space="preserve">If not, identify one or more replacement members and follow </w:t>
      </w:r>
      <w:r w:rsidR="002643B1" w:rsidRPr="002643B1">
        <w:t>HRP-082 - SOP - IRB Membership Addition</w:t>
      </w:r>
      <w:r w:rsidR="002643B1">
        <w:t>.</w:t>
      </w:r>
    </w:p>
    <w:p w14:paraId="32547639" w14:textId="189CC8B0" w:rsidR="004247B9" w:rsidRPr="00AD7012" w:rsidRDefault="004247B9" w:rsidP="003F6187">
      <w:pPr>
        <w:pStyle w:val="SOPLevel2"/>
        <w:spacing w:before="0" w:after="0"/>
        <w:contextualSpacing/>
      </w:pPr>
      <w:r w:rsidRPr="00AD7012">
        <w:t xml:space="preserve">Prepare </w:t>
      </w:r>
      <w:r w:rsidR="002643B1" w:rsidRPr="002643B1">
        <w:t>HRP-561 - LETTER - IRB Thank You</w:t>
      </w:r>
      <w:r w:rsidR="00DD3201">
        <w:t xml:space="preserve"> or equivalent</w:t>
      </w:r>
      <w:r w:rsidR="002643B1">
        <w:t xml:space="preserve">, </w:t>
      </w:r>
      <w:r w:rsidRPr="00AD7012">
        <w:t xml:space="preserve">have it signed by the </w:t>
      </w:r>
      <w:r w:rsidR="00C94AFB">
        <w:rPr>
          <w:u w:val="double"/>
        </w:rPr>
        <w:t>IO</w:t>
      </w:r>
      <w:r w:rsidR="00C94AFB" w:rsidRPr="00F0332E">
        <w:t xml:space="preserve"> </w:t>
      </w:r>
      <w:r w:rsidRPr="00AD7012">
        <w:t xml:space="preserve">or </w:t>
      </w:r>
      <w:r w:rsidR="004B0FA5" w:rsidRPr="00AD7012">
        <w:t>designee and</w:t>
      </w:r>
      <w:r w:rsidRPr="00AD7012">
        <w:t xml:space="preserve"> send to the individual.</w:t>
      </w:r>
    </w:p>
    <w:p w14:paraId="3254763A" w14:textId="77777777" w:rsidR="004247B9" w:rsidRPr="00AD7012" w:rsidRDefault="004247B9" w:rsidP="003F6187">
      <w:pPr>
        <w:pStyle w:val="SOPLevel2"/>
        <w:spacing w:before="0" w:after="0"/>
        <w:contextualSpacing/>
      </w:pPr>
      <w:r w:rsidRPr="00AD7012">
        <w:t>Update the registration of all affected IRBs.</w:t>
      </w:r>
      <w:r w:rsidRPr="00AD7012">
        <w:rPr>
          <w:rStyle w:val="FootnoteReference"/>
        </w:rPr>
        <w:footnoteReference w:id="2"/>
      </w:r>
    </w:p>
    <w:p w14:paraId="3254763B" w14:textId="77777777" w:rsidR="004247B9" w:rsidRDefault="004247B9" w:rsidP="003F6187">
      <w:pPr>
        <w:pStyle w:val="SOPLevel2"/>
        <w:spacing w:before="0" w:after="0"/>
        <w:contextualSpacing/>
      </w:pPr>
      <w:r>
        <w:t>File:</w:t>
      </w:r>
    </w:p>
    <w:p w14:paraId="3254763C" w14:textId="533094AE" w:rsidR="004247B9" w:rsidRDefault="002643B1" w:rsidP="003F6187">
      <w:pPr>
        <w:pStyle w:val="SOPLevel3"/>
        <w:spacing w:before="0" w:after="0"/>
        <w:contextualSpacing/>
      </w:pPr>
      <w:r>
        <w:t xml:space="preserve">HRP-601 - DATABASE </w:t>
      </w:r>
      <w:r w:rsidR="00B139C5" w:rsidRPr="002643B1">
        <w:t>-</w:t>
      </w:r>
      <w:r>
        <w:t xml:space="preserve"> </w:t>
      </w:r>
      <w:r w:rsidR="00716E9F">
        <w:t xml:space="preserve">IRB </w:t>
      </w:r>
      <w:r w:rsidR="4655F2D7">
        <w:t xml:space="preserve">Committee </w:t>
      </w:r>
      <w:r w:rsidR="00D376ED">
        <w:t xml:space="preserve">Member </w:t>
      </w:r>
      <w:r w:rsidR="00716E9F">
        <w:t xml:space="preserve">Profile in </w:t>
      </w:r>
      <w:r w:rsidR="00D376ED">
        <w:t>e-IRB</w:t>
      </w:r>
      <w:r w:rsidR="00716E9F">
        <w:t>.</w:t>
      </w:r>
    </w:p>
    <w:p w14:paraId="3254763D" w14:textId="467515D6" w:rsidR="004247B9" w:rsidRDefault="002643B1" w:rsidP="003F6187">
      <w:pPr>
        <w:pStyle w:val="SOPLevel3"/>
        <w:spacing w:before="0" w:after="0"/>
        <w:contextualSpacing/>
      </w:pPr>
      <w:r w:rsidRPr="002643B1">
        <w:t>HRP-561 - LETTER - IRB Thank You</w:t>
      </w:r>
      <w:r w:rsidR="00D376ED">
        <w:t xml:space="preserve"> or equivalent</w:t>
      </w:r>
    </w:p>
    <w:p w14:paraId="3254763E" w14:textId="5787C13B" w:rsidR="004247B9" w:rsidRPr="004B0FA5" w:rsidRDefault="00D376ED" w:rsidP="003F6187">
      <w:pPr>
        <w:pStyle w:val="SOPLevel2"/>
        <w:spacing w:before="0" w:after="0"/>
        <w:contextualSpacing/>
        <w:rPr>
          <w:color w:val="040404"/>
        </w:rPr>
      </w:pPr>
      <w:r>
        <w:rPr>
          <w:color w:val="040404"/>
        </w:rPr>
        <w:t xml:space="preserve">Direct IT </w:t>
      </w:r>
      <w:r w:rsidR="00716E9F">
        <w:rPr>
          <w:color w:val="040404"/>
        </w:rPr>
        <w:t xml:space="preserve">to </w:t>
      </w:r>
      <w:r>
        <w:rPr>
          <w:color w:val="040404"/>
        </w:rPr>
        <w:t>r</w:t>
      </w:r>
      <w:r w:rsidR="004247B9" w:rsidRPr="004B0FA5">
        <w:rPr>
          <w:color w:val="040404"/>
        </w:rPr>
        <w:t xml:space="preserve">emove </w:t>
      </w:r>
      <w:r w:rsidR="009F5389">
        <w:rPr>
          <w:color w:val="040404"/>
        </w:rPr>
        <w:t xml:space="preserve">an </w:t>
      </w:r>
      <w:r w:rsidR="004247B9" w:rsidRPr="004B0FA5">
        <w:rPr>
          <w:color w:val="040404"/>
        </w:rPr>
        <w:t>individual’s “Committee Member” role in the system</w:t>
      </w:r>
      <w:r w:rsidR="007D39B4" w:rsidRPr="004B0FA5">
        <w:rPr>
          <w:color w:val="040404"/>
        </w:rPr>
        <w:t>.</w:t>
      </w:r>
    </w:p>
    <w:p w14:paraId="3254763F" w14:textId="0387A223" w:rsidR="004247B9" w:rsidRDefault="00D376ED" w:rsidP="003F6187">
      <w:pPr>
        <w:pStyle w:val="SOPLevel3"/>
        <w:spacing w:before="0" w:after="0"/>
        <w:contextualSpacing/>
        <w:rPr>
          <w:color w:val="040404"/>
        </w:rPr>
      </w:pPr>
      <w:r>
        <w:rPr>
          <w:color w:val="040404"/>
        </w:rPr>
        <w:t>E-IRB automatically updates the database.</w:t>
      </w:r>
    </w:p>
    <w:p w14:paraId="0563C899" w14:textId="77777777" w:rsidR="003F6187" w:rsidRPr="004B0FA5" w:rsidRDefault="003F6187" w:rsidP="003F6187">
      <w:pPr>
        <w:pStyle w:val="SOPLevel3"/>
        <w:numPr>
          <w:ilvl w:val="0"/>
          <w:numId w:val="0"/>
        </w:numPr>
        <w:spacing w:before="0" w:after="0"/>
        <w:ind w:left="1728"/>
        <w:contextualSpacing/>
        <w:rPr>
          <w:color w:val="040404"/>
        </w:rPr>
      </w:pPr>
    </w:p>
    <w:p w14:paraId="32547640" w14:textId="77777777" w:rsidR="004247B9" w:rsidRPr="00AD7012" w:rsidRDefault="004247B9" w:rsidP="003F6187">
      <w:pPr>
        <w:pStyle w:val="SOPLevel1"/>
        <w:spacing w:before="0" w:after="0"/>
        <w:contextualSpacing/>
      </w:pPr>
      <w:r w:rsidRPr="00AD7012">
        <w:t>MATERIALS</w:t>
      </w:r>
    </w:p>
    <w:p w14:paraId="5260DE30" w14:textId="77777777" w:rsidR="002643B1" w:rsidRDefault="002643B1" w:rsidP="003F6187">
      <w:pPr>
        <w:pStyle w:val="SOPLevel2"/>
        <w:spacing w:before="0" w:after="0"/>
        <w:contextualSpacing/>
      </w:pPr>
      <w:r w:rsidRPr="002643B1">
        <w:t xml:space="preserve">HRP-082 - SOP - IRB Membership Addition </w:t>
      </w:r>
    </w:p>
    <w:p w14:paraId="242DCA55" w14:textId="77777777" w:rsidR="002643B1" w:rsidRDefault="002643B1" w:rsidP="003F6187">
      <w:pPr>
        <w:pStyle w:val="SOPLevel2"/>
        <w:spacing w:before="0" w:after="0"/>
        <w:contextualSpacing/>
      </w:pPr>
      <w:r w:rsidRPr="002643B1">
        <w:t xml:space="preserve">HRP-304 - WORKSHEET - IRB Composition </w:t>
      </w:r>
    </w:p>
    <w:p w14:paraId="13D1FD7D" w14:textId="77777777" w:rsidR="002643B1" w:rsidRDefault="002643B1" w:rsidP="003F6187">
      <w:pPr>
        <w:pStyle w:val="SOPLevel2"/>
        <w:spacing w:before="0" w:after="0"/>
        <w:contextualSpacing/>
      </w:pPr>
      <w:r w:rsidRPr="002643B1">
        <w:t>HRP-561 - LETTER - IRB Thank You</w:t>
      </w:r>
    </w:p>
    <w:p w14:paraId="32547641" w14:textId="09C4BC25" w:rsidR="004247B9" w:rsidRDefault="002643B1" w:rsidP="003F6187">
      <w:pPr>
        <w:pStyle w:val="SOPLevel2"/>
        <w:spacing w:before="0" w:after="0"/>
        <w:contextualSpacing/>
      </w:pPr>
      <w:r w:rsidRPr="002643B1">
        <w:t xml:space="preserve">HRP-601 - DATABASE </w:t>
      </w:r>
      <w:r w:rsidR="003161AB" w:rsidRPr="002643B1">
        <w:t>-</w:t>
      </w:r>
      <w:r w:rsidRPr="002643B1">
        <w:t xml:space="preserve"> </w:t>
      </w:r>
      <w:r w:rsidR="00716E9F">
        <w:t xml:space="preserve">IRB </w:t>
      </w:r>
      <w:r w:rsidR="00D376ED">
        <w:t xml:space="preserve">Committee Member </w:t>
      </w:r>
      <w:r w:rsidR="00716E9F">
        <w:t xml:space="preserve">Profile in </w:t>
      </w:r>
      <w:r w:rsidR="00D376ED">
        <w:t>e-IRB</w:t>
      </w:r>
    </w:p>
    <w:p w14:paraId="5F4B3198" w14:textId="77777777" w:rsidR="003F6187" w:rsidRPr="00AD7012" w:rsidRDefault="003F6187" w:rsidP="003F6187">
      <w:pPr>
        <w:pStyle w:val="SOPLevel2"/>
        <w:numPr>
          <w:ilvl w:val="0"/>
          <w:numId w:val="0"/>
        </w:numPr>
        <w:spacing w:before="0" w:after="0"/>
        <w:ind w:left="936"/>
        <w:contextualSpacing/>
      </w:pPr>
    </w:p>
    <w:p w14:paraId="32547645" w14:textId="77777777" w:rsidR="004247B9" w:rsidRPr="00AD7012" w:rsidRDefault="004247B9" w:rsidP="003F6187">
      <w:pPr>
        <w:pStyle w:val="SOPLevel1"/>
        <w:spacing w:before="0" w:after="0"/>
        <w:contextualSpacing/>
      </w:pPr>
      <w:r w:rsidRPr="00AD7012">
        <w:t>REFERENCES</w:t>
      </w:r>
    </w:p>
    <w:p w14:paraId="32547646" w14:textId="77777777" w:rsidR="004247B9" w:rsidRPr="00AD7012" w:rsidRDefault="004247B9" w:rsidP="003F6187">
      <w:pPr>
        <w:pStyle w:val="SOPLevel2"/>
        <w:spacing w:before="0" w:after="0"/>
        <w:contextualSpacing/>
      </w:pPr>
      <w:r w:rsidRPr="00AD7012">
        <w:t>45 CFR §46.107, 45 CFR §46.103(b)(3), 45 CFR §46.115(a)(5)</w:t>
      </w:r>
    </w:p>
    <w:p w14:paraId="32547647" w14:textId="77777777" w:rsidR="004247B9" w:rsidRPr="00FD6A47" w:rsidRDefault="004247B9" w:rsidP="003F6187">
      <w:pPr>
        <w:pStyle w:val="SOPLevel2"/>
        <w:spacing w:before="0" w:after="0"/>
        <w:contextualSpacing/>
      </w:pPr>
      <w:r w:rsidRPr="00AD7012">
        <w:t>21 CFR §56.107, 21 CFR §56.115(a)(5)</w:t>
      </w:r>
    </w:p>
    <w:p w14:paraId="32547648" w14:textId="77777777" w:rsidR="00540C5B" w:rsidRDefault="00540C5B" w:rsidP="003F6187">
      <w:pPr>
        <w:spacing w:after="0" w:line="240" w:lineRule="auto"/>
        <w:contextualSpacing/>
      </w:pPr>
    </w:p>
    <w:sectPr w:rsidR="00540C5B" w:rsidSect="00734182">
      <w:headerReference w:type="default" r:id="rId11"/>
      <w:footerReference w:type="default" r:id="rId12"/>
      <w:pgSz w:w="12240" w:h="15840"/>
      <w:pgMar w:top="1440" w:right="1440" w:bottom="1440" w:left="1440" w:header="720" w:footer="2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1C61BD" w14:textId="77777777" w:rsidR="00592754" w:rsidRDefault="00592754" w:rsidP="004247B9">
      <w:pPr>
        <w:spacing w:after="0" w:line="240" w:lineRule="auto"/>
      </w:pPr>
      <w:r>
        <w:separator/>
      </w:r>
    </w:p>
  </w:endnote>
  <w:endnote w:type="continuationSeparator" w:id="0">
    <w:p w14:paraId="3FD8FAD3" w14:textId="77777777" w:rsidR="00592754" w:rsidRDefault="00592754" w:rsidP="004247B9">
      <w:pPr>
        <w:spacing w:after="0" w:line="240" w:lineRule="auto"/>
      </w:pPr>
      <w:r>
        <w:continuationSeparator/>
      </w:r>
    </w:p>
  </w:endnote>
  <w:endnote w:type="continuationNotice" w:id="1">
    <w:p w14:paraId="6D3C077A" w14:textId="77777777" w:rsidR="00592754" w:rsidRDefault="005927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C1D1115" w14:paraId="79C72E74" w14:textId="77777777" w:rsidTr="5C1D1115">
      <w:tc>
        <w:tcPr>
          <w:tcW w:w="3120" w:type="dxa"/>
        </w:tcPr>
        <w:p w14:paraId="0F5AF9D5" w14:textId="78F0211C" w:rsidR="5C1D1115" w:rsidRDefault="5C1D1115" w:rsidP="5C1D1115">
          <w:pPr>
            <w:pStyle w:val="Header"/>
            <w:ind w:left="-115"/>
          </w:pPr>
        </w:p>
      </w:tc>
      <w:tc>
        <w:tcPr>
          <w:tcW w:w="3120" w:type="dxa"/>
        </w:tcPr>
        <w:p w14:paraId="1A32A349" w14:textId="4AD5F62C" w:rsidR="5C1D1115" w:rsidRDefault="5C1D1115" w:rsidP="5C1D1115">
          <w:pPr>
            <w:pStyle w:val="Header"/>
            <w:jc w:val="center"/>
          </w:pPr>
        </w:p>
      </w:tc>
      <w:tc>
        <w:tcPr>
          <w:tcW w:w="3120" w:type="dxa"/>
        </w:tcPr>
        <w:p w14:paraId="4C90447B" w14:textId="43780068" w:rsidR="5C1D1115" w:rsidRDefault="5C1D1115" w:rsidP="5C1D1115">
          <w:pPr>
            <w:pStyle w:val="Header"/>
            <w:ind w:right="-115"/>
            <w:jc w:val="right"/>
          </w:pPr>
        </w:p>
      </w:tc>
    </w:tr>
  </w:tbl>
  <w:p w14:paraId="56C9E45C" w14:textId="032D4432" w:rsidR="5C1D1115" w:rsidRDefault="5C1D1115" w:rsidP="5C1D11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FB1358" w14:textId="77777777" w:rsidR="00592754" w:rsidRDefault="00592754" w:rsidP="004247B9">
      <w:pPr>
        <w:spacing w:after="0" w:line="240" w:lineRule="auto"/>
      </w:pPr>
      <w:r>
        <w:separator/>
      </w:r>
    </w:p>
  </w:footnote>
  <w:footnote w:type="continuationSeparator" w:id="0">
    <w:p w14:paraId="71DF9925" w14:textId="77777777" w:rsidR="00592754" w:rsidRDefault="00592754" w:rsidP="004247B9">
      <w:pPr>
        <w:spacing w:after="0" w:line="240" w:lineRule="auto"/>
      </w:pPr>
      <w:r>
        <w:continuationSeparator/>
      </w:r>
    </w:p>
  </w:footnote>
  <w:footnote w:type="continuationNotice" w:id="1">
    <w:p w14:paraId="51BE0895" w14:textId="77777777" w:rsidR="00592754" w:rsidRDefault="00592754">
      <w:pPr>
        <w:spacing w:after="0" w:line="240" w:lineRule="auto"/>
      </w:pPr>
    </w:p>
  </w:footnote>
  <w:footnote w:id="2">
    <w:p w14:paraId="32547668" w14:textId="77777777" w:rsidR="004247B9" w:rsidRDefault="004247B9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1" w:history="1">
        <w:r w:rsidRPr="007B6308">
          <w:rPr>
            <w:rStyle w:val="Hyperlink"/>
          </w:rPr>
          <w:t>http://www.hhs.gov/ohrp/assurances/</w:t>
        </w:r>
      </w:hyperlink>
      <w:r>
        <w:t xml:space="preserve">. Use the Web site: </w:t>
      </w:r>
      <w:hyperlink r:id="rId2" w:history="1">
        <w:r>
          <w:rPr>
            <w:rStyle w:val="Hyperlink"/>
          </w:rPr>
          <w:t>http://ohrp.cit.nih.gov/efile/</w:t>
        </w:r>
      </w:hyperlink>
      <w:r>
        <w:t>.</w:t>
      </w:r>
    </w:p>
    <w:p w14:paraId="32547669" w14:textId="77777777" w:rsidR="004247B9" w:rsidRDefault="004247B9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466"/>
      <w:gridCol w:w="2299"/>
      <w:gridCol w:w="2299"/>
      <w:gridCol w:w="2300"/>
    </w:tblGrid>
    <w:tr w:rsidR="00257A12" w14:paraId="2D1A9BA7" w14:textId="77777777" w:rsidTr="004100CF">
      <w:trPr>
        <w:cantSplit/>
        <w:trHeight w:val="260"/>
      </w:trPr>
      <w:tc>
        <w:tcPr>
          <w:tcW w:w="2466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4AB9468C" w14:textId="0551E075" w:rsidR="00257A12" w:rsidRDefault="5DC2EB94" w:rsidP="00024B19">
          <w:pPr>
            <w:spacing w:after="0"/>
          </w:pPr>
          <w:bookmarkStart w:id="0" w:name="_Hlk532592326"/>
          <w:bookmarkStart w:id="1" w:name="_Hlk532591909"/>
          <w:r>
            <w:rPr>
              <w:noProof/>
            </w:rPr>
            <w:drawing>
              <wp:inline distT="0" distB="0" distL="0" distR="0" wp14:anchorId="485813D7" wp14:editId="5DC2EB94">
                <wp:extent cx="1419225" cy="496570"/>
                <wp:effectExtent l="0" t="0" r="9525" b="0"/>
                <wp:docPr id="815053321" name="Pictur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9225" cy="4965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98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0D45701" w14:textId="3C78B182" w:rsidR="00257A12" w:rsidRDefault="00257A12" w:rsidP="001001D4">
          <w:pPr>
            <w:pStyle w:val="SOPName"/>
            <w:spacing w:before="120" w:after="120"/>
            <w:rPr>
              <w:rFonts w:cs="Arial"/>
            </w:rPr>
          </w:pPr>
          <w:r>
            <w:rPr>
              <w:rStyle w:val="SOPLeader"/>
              <w:rFonts w:ascii="Arial" w:hAnsi="Arial" w:cs="Arial"/>
            </w:rPr>
            <w:t xml:space="preserve">SOP: </w:t>
          </w:r>
          <w:r w:rsidRPr="00AA3207">
            <w:rPr>
              <w:rStyle w:val="SOPLeader"/>
              <w:rFonts w:ascii="Arial" w:hAnsi="Arial" w:cs="Arial"/>
            </w:rPr>
            <w:t>IRB Membership Removal</w:t>
          </w:r>
        </w:p>
      </w:tc>
      <w:bookmarkEnd w:id="0"/>
    </w:tr>
    <w:tr w:rsidR="001001D4" w14:paraId="568FAD82" w14:textId="77777777" w:rsidTr="004100CF">
      <w:trPr>
        <w:cantSplit/>
        <w:trHeight w:val="288"/>
      </w:trPr>
      <w:tc>
        <w:tcPr>
          <w:tcW w:w="2466" w:type="dxa"/>
          <w:vMerge/>
          <w:tcBorders>
            <w:left w:val="nil"/>
            <w:bottom w:val="nil"/>
          </w:tcBorders>
          <w:vAlign w:val="center"/>
          <w:hideMark/>
        </w:tcPr>
        <w:p w14:paraId="70D22AC9" w14:textId="77777777" w:rsidR="001001D4" w:rsidRDefault="001001D4" w:rsidP="00257A12">
          <w:pPr>
            <w:rPr>
              <w:sz w:val="24"/>
              <w:szCs w:val="24"/>
            </w:rPr>
          </w:pPr>
        </w:p>
      </w:tc>
      <w:tc>
        <w:tcPr>
          <w:tcW w:w="22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49C0480C" w14:textId="77777777" w:rsidR="001001D4" w:rsidRPr="001001D4" w:rsidRDefault="001001D4" w:rsidP="001001D4">
          <w:pPr>
            <w:pStyle w:val="SOPTableHeader"/>
            <w:rPr>
              <w:b/>
              <w:bCs/>
              <w:sz w:val="18"/>
              <w:szCs w:val="18"/>
            </w:rPr>
          </w:pPr>
          <w:r w:rsidRPr="001001D4">
            <w:rPr>
              <w:b/>
              <w:bCs/>
              <w:sz w:val="18"/>
              <w:szCs w:val="18"/>
            </w:rPr>
            <w:t>NUMBER</w:t>
          </w:r>
        </w:p>
      </w:tc>
      <w:tc>
        <w:tcPr>
          <w:tcW w:w="22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7098C4E8" w14:textId="77777777" w:rsidR="001001D4" w:rsidRPr="001001D4" w:rsidRDefault="001001D4" w:rsidP="001001D4">
          <w:pPr>
            <w:pStyle w:val="SOPTableHeader"/>
            <w:rPr>
              <w:b/>
              <w:bCs/>
              <w:sz w:val="18"/>
              <w:szCs w:val="18"/>
            </w:rPr>
          </w:pPr>
          <w:r w:rsidRPr="001001D4">
            <w:rPr>
              <w:b/>
              <w:bCs/>
              <w:sz w:val="18"/>
              <w:szCs w:val="18"/>
            </w:rPr>
            <w:t>DATE</w:t>
          </w:r>
        </w:p>
      </w:tc>
      <w:tc>
        <w:tcPr>
          <w:tcW w:w="23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</w:tcPr>
        <w:p w14:paraId="29590132" w14:textId="77777777" w:rsidR="001001D4" w:rsidRPr="001001D4" w:rsidRDefault="001001D4" w:rsidP="001001D4">
          <w:pPr>
            <w:pStyle w:val="SOPTableHeader"/>
            <w:rPr>
              <w:b/>
              <w:bCs/>
              <w:sz w:val="18"/>
              <w:szCs w:val="18"/>
            </w:rPr>
          </w:pPr>
          <w:r w:rsidRPr="001001D4">
            <w:rPr>
              <w:b/>
              <w:bCs/>
              <w:sz w:val="18"/>
              <w:szCs w:val="18"/>
            </w:rPr>
            <w:t>PAGE</w:t>
          </w:r>
        </w:p>
      </w:tc>
    </w:tr>
    <w:bookmarkEnd w:id="1"/>
    <w:tr w:rsidR="001001D4" w14:paraId="23F5C92E" w14:textId="77777777" w:rsidTr="004100CF">
      <w:trPr>
        <w:cantSplit/>
        <w:trHeight w:val="288"/>
      </w:trPr>
      <w:tc>
        <w:tcPr>
          <w:tcW w:w="2466" w:type="dxa"/>
          <w:vMerge/>
          <w:tcBorders>
            <w:left w:val="nil"/>
            <w:bottom w:val="nil"/>
          </w:tcBorders>
          <w:vAlign w:val="center"/>
          <w:hideMark/>
        </w:tcPr>
        <w:p w14:paraId="610045F7" w14:textId="77777777" w:rsidR="001001D4" w:rsidRDefault="001001D4" w:rsidP="00257A12">
          <w:pPr>
            <w:rPr>
              <w:sz w:val="24"/>
              <w:szCs w:val="24"/>
            </w:rPr>
          </w:pPr>
        </w:p>
      </w:tc>
      <w:tc>
        <w:tcPr>
          <w:tcW w:w="22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62890A97" w14:textId="5698D0D7" w:rsidR="001001D4" w:rsidRDefault="001001D4" w:rsidP="00257A12">
          <w:pPr>
            <w:pStyle w:val="SOPTableEntry"/>
          </w:pPr>
          <w:r>
            <w:t>HRP-083</w:t>
          </w:r>
        </w:p>
      </w:tc>
      <w:tc>
        <w:tcPr>
          <w:tcW w:w="22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3E683858" w14:textId="6BB2C678" w:rsidR="001001D4" w:rsidRDefault="00DF05FB" w:rsidP="00257A12">
          <w:pPr>
            <w:pStyle w:val="SOPTableEntry"/>
          </w:pPr>
          <w:r>
            <w:t>12/1/20</w:t>
          </w:r>
        </w:p>
      </w:tc>
      <w:tc>
        <w:tcPr>
          <w:tcW w:w="23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</w:tcPr>
        <w:p w14:paraId="245675E6" w14:textId="7A43C028" w:rsidR="001001D4" w:rsidRDefault="001001D4" w:rsidP="00257A12">
          <w:pPr>
            <w:pStyle w:val="SOPTableEntry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rPr>
              <w:noProof/>
            </w:rPr>
            <w:instrText xml:space="preserve"> NUMPAGES 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14:paraId="531BE43E" w14:textId="701003AD" w:rsidR="00987406" w:rsidRPr="00024B19" w:rsidRDefault="00987406" w:rsidP="00257A12">
    <w:pPr>
      <w:spacing w:after="0"/>
      <w:rPr>
        <w:sz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rUwNzIzNjCwMDJS0lEKTi0uzszPAykwqgUADxwe5ywAAAA="/>
  </w:docVars>
  <w:rsids>
    <w:rsidRoot w:val="004247B9"/>
    <w:rsid w:val="00002DA8"/>
    <w:rsid w:val="000159DC"/>
    <w:rsid w:val="00024B19"/>
    <w:rsid w:val="00031F3B"/>
    <w:rsid w:val="001001D4"/>
    <w:rsid w:val="0013093F"/>
    <w:rsid w:val="00144E24"/>
    <w:rsid w:val="00191002"/>
    <w:rsid w:val="00193338"/>
    <w:rsid w:val="001A5704"/>
    <w:rsid w:val="001E12C0"/>
    <w:rsid w:val="00255847"/>
    <w:rsid w:val="00257A12"/>
    <w:rsid w:val="002643B1"/>
    <w:rsid w:val="0027329F"/>
    <w:rsid w:val="00282E76"/>
    <w:rsid w:val="002D3CA6"/>
    <w:rsid w:val="0030518D"/>
    <w:rsid w:val="003161AB"/>
    <w:rsid w:val="00337018"/>
    <w:rsid w:val="003B0ECB"/>
    <w:rsid w:val="003D33D0"/>
    <w:rsid w:val="003F6187"/>
    <w:rsid w:val="004100CF"/>
    <w:rsid w:val="00415592"/>
    <w:rsid w:val="004247B9"/>
    <w:rsid w:val="0042763E"/>
    <w:rsid w:val="004471B7"/>
    <w:rsid w:val="004837E6"/>
    <w:rsid w:val="004B0FA5"/>
    <w:rsid w:val="00511314"/>
    <w:rsid w:val="00516DE2"/>
    <w:rsid w:val="00522912"/>
    <w:rsid w:val="00540C5B"/>
    <w:rsid w:val="00544714"/>
    <w:rsid w:val="00572096"/>
    <w:rsid w:val="0058246A"/>
    <w:rsid w:val="00592754"/>
    <w:rsid w:val="005F3E0E"/>
    <w:rsid w:val="006228FD"/>
    <w:rsid w:val="0069231F"/>
    <w:rsid w:val="006A1608"/>
    <w:rsid w:val="006C4FCF"/>
    <w:rsid w:val="006C5690"/>
    <w:rsid w:val="006F51A9"/>
    <w:rsid w:val="006F6160"/>
    <w:rsid w:val="00702222"/>
    <w:rsid w:val="00716E9F"/>
    <w:rsid w:val="00734182"/>
    <w:rsid w:val="007A3E0D"/>
    <w:rsid w:val="007A4492"/>
    <w:rsid w:val="007D345B"/>
    <w:rsid w:val="007D39B4"/>
    <w:rsid w:val="007F351F"/>
    <w:rsid w:val="008B635C"/>
    <w:rsid w:val="008C26DF"/>
    <w:rsid w:val="00907418"/>
    <w:rsid w:val="009452A9"/>
    <w:rsid w:val="00962A48"/>
    <w:rsid w:val="00986BDA"/>
    <w:rsid w:val="00987406"/>
    <w:rsid w:val="009D3413"/>
    <w:rsid w:val="009D5E66"/>
    <w:rsid w:val="009F1FF0"/>
    <w:rsid w:val="009F5389"/>
    <w:rsid w:val="00A25DAE"/>
    <w:rsid w:val="00A30B01"/>
    <w:rsid w:val="00A33EB3"/>
    <w:rsid w:val="00A40211"/>
    <w:rsid w:val="00A42EF2"/>
    <w:rsid w:val="00A86B1C"/>
    <w:rsid w:val="00AA3207"/>
    <w:rsid w:val="00AC26A1"/>
    <w:rsid w:val="00B139C5"/>
    <w:rsid w:val="00B61AD9"/>
    <w:rsid w:val="00BA7619"/>
    <w:rsid w:val="00C310CA"/>
    <w:rsid w:val="00C44E9E"/>
    <w:rsid w:val="00C51AF1"/>
    <w:rsid w:val="00C66483"/>
    <w:rsid w:val="00C7483D"/>
    <w:rsid w:val="00C94AFB"/>
    <w:rsid w:val="00CA2EEF"/>
    <w:rsid w:val="00CB0CBE"/>
    <w:rsid w:val="00D17518"/>
    <w:rsid w:val="00D376ED"/>
    <w:rsid w:val="00D44B2E"/>
    <w:rsid w:val="00DA1C58"/>
    <w:rsid w:val="00DB3D86"/>
    <w:rsid w:val="00DD2833"/>
    <w:rsid w:val="00DD3201"/>
    <w:rsid w:val="00DD35C2"/>
    <w:rsid w:val="00DD7C97"/>
    <w:rsid w:val="00DF05FB"/>
    <w:rsid w:val="00DF13A0"/>
    <w:rsid w:val="00E163DA"/>
    <w:rsid w:val="00E84262"/>
    <w:rsid w:val="00EA632D"/>
    <w:rsid w:val="00EF5B99"/>
    <w:rsid w:val="00F0332E"/>
    <w:rsid w:val="00F87525"/>
    <w:rsid w:val="00FB260D"/>
    <w:rsid w:val="00FD5470"/>
    <w:rsid w:val="00FD5710"/>
    <w:rsid w:val="00FF27EA"/>
    <w:rsid w:val="1212D681"/>
    <w:rsid w:val="130137AF"/>
    <w:rsid w:val="1BA33796"/>
    <w:rsid w:val="26799BDD"/>
    <w:rsid w:val="4655F2D7"/>
    <w:rsid w:val="5C1D1115"/>
    <w:rsid w:val="5DC2EB94"/>
    <w:rsid w:val="63D504F1"/>
    <w:rsid w:val="64154C4A"/>
    <w:rsid w:val="66BD48CD"/>
    <w:rsid w:val="6AF8D180"/>
    <w:rsid w:val="7AB31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5476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4247B9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paragraph" w:styleId="Header">
    <w:name w:val="header"/>
    <w:basedOn w:val="Normal"/>
    <w:link w:val="HeaderChar"/>
    <w:semiHidden/>
    <w:rsid w:val="004247B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sid w:val="004247B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4247B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247B9"/>
    <w:rPr>
      <w:rFonts w:ascii="Times New Roman" w:eastAsia="Times New Roman" w:hAnsi="Times New Roman" w:cs="Times New Roman"/>
      <w:sz w:val="24"/>
      <w:szCs w:val="24"/>
    </w:rPr>
  </w:style>
  <w:style w:type="character" w:customStyle="1" w:styleId="SOPLeader">
    <w:name w:val="SOP Leader"/>
    <w:rsid w:val="004247B9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4247B9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4247B9"/>
    <w:rPr>
      <w:color w:val="0000FF"/>
      <w:u w:val="single"/>
    </w:rPr>
  </w:style>
  <w:style w:type="paragraph" w:customStyle="1" w:styleId="SOPTableHeader">
    <w:name w:val="SOP Table Header"/>
    <w:basedOn w:val="Normal"/>
    <w:rsid w:val="004247B9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4247B9"/>
    <w:rPr>
      <w:sz w:val="18"/>
    </w:rPr>
  </w:style>
  <w:style w:type="paragraph" w:customStyle="1" w:styleId="SOPLevel1">
    <w:name w:val="SOP Level 1"/>
    <w:basedOn w:val="Normal"/>
    <w:rsid w:val="004247B9"/>
    <w:pPr>
      <w:numPr>
        <w:numId w:val="1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4247B9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4247B9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4247B9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4247B9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4247B9"/>
    <w:pPr>
      <w:numPr>
        <w:ilvl w:val="5"/>
      </w:numPr>
      <w:ind w:left="5400" w:hanging="1440"/>
    </w:pPr>
  </w:style>
  <w:style w:type="character" w:styleId="FootnoteReference">
    <w:name w:val="footnote reference"/>
    <w:semiHidden/>
    <w:rsid w:val="004247B9"/>
    <w:rPr>
      <w:vertAlign w:val="superscript"/>
    </w:rPr>
  </w:style>
  <w:style w:type="character" w:styleId="CommentReference">
    <w:name w:val="annotation reference"/>
    <w:rsid w:val="004247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4247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247B9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rsid w:val="004247B9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FootnoteTextChar">
    <w:name w:val="Footnote Text Char"/>
    <w:basedOn w:val="DefaultParagraphFont"/>
    <w:link w:val="FootnoteText"/>
    <w:rsid w:val="004247B9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7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7B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643B1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67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ohrp.cit.nih.gov/efile/" TargetMode="External"/><Relationship Id="rId1" Type="http://schemas.openxmlformats.org/officeDocument/2006/relationships/hyperlink" Target="http://www.hhs.gov/ohrp/assuranc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2ef64c7a-f0db-4be9-a2d1-a81bc3108332" xsi:nil="true"/>
  </documentManagement>
</p:properti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2ef64c7a-f0db-4be9-a2d1-a81bc310833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FAB7783FE4AE4B85EBF9F649CA2265" ma:contentTypeVersion="9" ma:contentTypeDescription="Create a new document." ma:contentTypeScope="" ma:versionID="d428e71665aae6f092309ab2b8b1d6eb">
  <xsd:schema xmlns:xsd="http://www.w3.org/2001/XMLSchema" xmlns:xs="http://www.w3.org/2001/XMLSchema" xmlns:p="http://schemas.microsoft.com/office/2006/metadata/properties" xmlns:ns2="2ef64c7a-f0db-4be9-a2d1-a81bc3108332" xmlns:ns3="56c6f19a-effe-4935-9341-fe92395bebc7" targetNamespace="http://schemas.microsoft.com/office/2006/metadata/properties" ma:root="true" ma:fieldsID="4e5985c0da23b9d265cd644721bb4c30" ns2:_="" ns3:_="">
    <xsd:import namespace="2ef64c7a-f0db-4be9-a2d1-a81bc3108332"/>
    <xsd:import namespace="56c6f19a-effe-4935-9341-fe92395beb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0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f64c7a-f0db-4be9-a2d1-a81bc31083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0" ma:index="12" nillable="true" ma:displayName="Notes" ma:description="This field includes notes related to the uploaded files." ma:internalName="Notes0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6f19a-effe-4935-9341-fe92395beb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A6B227-C2B0-4BCB-B91D-48AA2D4599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C55D8D-DED7-49ED-B763-96C49B7A6B8D}">
  <ds:schemaRefs>
    <ds:schemaRef ds:uri="http://schemas.microsoft.com/office/2006/metadata/properties"/>
    <ds:schemaRef ds:uri="http://schemas.microsoft.com/office/infopath/2007/PartnerControls"/>
    <ds:schemaRef ds:uri="2ef64c7a-f0db-4be9-a2d1-a81bc3108332"/>
  </ds:schemaRefs>
</ds:datastoreItem>
</file>

<file path=customXml/itemProps3.xml><?xml version="1.0" encoding="utf-8"?>
<ds:datastoreItem xmlns:ds="http://schemas.openxmlformats.org/officeDocument/2006/customXml" ds:itemID="{430F3E9A-D2F9-401B-B146-E4B82EF5EF1B}">
  <ds:schemaRefs>
    <ds:schemaRef ds:uri="http://schemas.microsoft.com/office/2006/metadata/properties"/>
    <ds:schemaRef ds:uri="http://schemas.microsoft.com/office/infopath/2007/PartnerControls"/>
    <ds:schemaRef ds:uri="2ef64c7a-f0db-4be9-a2d1-a81bc3108332"/>
  </ds:schemaRefs>
</ds:datastoreItem>
</file>

<file path=customXml/itemProps4.xml><?xml version="1.0" encoding="utf-8"?>
<ds:datastoreItem xmlns:ds="http://schemas.openxmlformats.org/officeDocument/2006/customXml" ds:itemID="{DC500CBC-2087-4C38-B069-2C4EF10EF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f64c7a-f0db-4be9-a2d1-a81bc3108332"/>
    <ds:schemaRef ds:uri="56c6f19a-effe-4935-9341-fe92395beb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8</Words>
  <Characters>1646</Characters>
  <Application>Microsoft Office Word</Application>
  <DocSecurity>4</DocSecurity>
  <Lines>13</Lines>
  <Paragraphs>3</Paragraphs>
  <ScaleCrop>false</ScaleCrop>
  <Manager/>
  <Company/>
  <LinksUpToDate>false</LinksUpToDate>
  <CharactersWithSpaces>1931</CharactersWithSpaces>
  <SharedDoc>false</SharedDoc>
  <HLinks>
    <vt:vector size="12" baseType="variant">
      <vt:variant>
        <vt:i4>8192120</vt:i4>
      </vt:variant>
      <vt:variant>
        <vt:i4>3</vt:i4>
      </vt:variant>
      <vt:variant>
        <vt:i4>0</vt:i4>
      </vt:variant>
      <vt:variant>
        <vt:i4>5</vt:i4>
      </vt:variant>
      <vt:variant>
        <vt:lpwstr>http://ohrp.cit.nih.gov/efile/</vt:lpwstr>
      </vt:variant>
      <vt:variant>
        <vt:lpwstr/>
      </vt:variant>
      <vt:variant>
        <vt:i4>6553637</vt:i4>
      </vt:variant>
      <vt:variant>
        <vt:i4>0</vt:i4>
      </vt:variant>
      <vt:variant>
        <vt:i4>0</vt:i4>
      </vt:variant>
      <vt:variant>
        <vt:i4>5</vt:i4>
      </vt:variant>
      <vt:variant>
        <vt:lpwstr>http://www.hhs.gov/ohrp/assuranc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20-12-07T21:08:00Z</dcterms:created>
  <dcterms:modified xsi:type="dcterms:W3CDTF">2021-06-09T01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FAB7783FE4AE4B85EBF9F649CA2265</vt:lpwstr>
  </property>
</Properties>
</file>